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3782728" cy="3243713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88466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023360" cy="3426593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07533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032985" cy="3234088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910896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965608" cy="2954955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824420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648943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3869355" cy="4889633"/>
            <wp:effectExtent b="0" l="0" r="0" t="0"/>
            <wp:docPr descr="Программа в файле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972164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292867" cy="4995511"/>
            <wp:effectExtent b="0" l="0" r="0" t="0"/>
            <wp:docPr descr="Программа в файле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990835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485372" cy="4764505"/>
            <wp:effectExtent b="0" l="0" r="0" t="0"/>
            <wp:docPr descr="Программа в файле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248019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67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r>
        <w:drawing>
          <wp:inline>
            <wp:extent cx="5005136" cy="4937760"/>
            <wp:effectExtent b="0" l="0" r="0" t="0"/>
            <wp:docPr descr="Программа в файле work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1703916"/>
            <wp:effectExtent b="0" l="0" r="0" t="0"/>
            <wp:docPr descr="Запуск программы work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считает верно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убанов Мухаммад Азрет-Алиевич НПИбд-03-24</dc:creator>
  <dc:language>ru-RU</dc:language>
  <cp:keywords/>
  <dcterms:created xsi:type="dcterms:W3CDTF">2024-12-12T14:39:01Z</dcterms:created>
  <dcterms:modified xsi:type="dcterms:W3CDTF">2024-12-12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